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Valencia</w:t>
      </w:r>
    </w:p>
    <w:bookmarkStart w:id="21" w:name="scholarship-application-letter"/>
    <w:p>
      <w:pPr>
        <w:pStyle w:val="Heading1"/>
      </w:pPr>
      <w:r>
        <w:t xml:space="preserve">SCHOLARSHIP APPLICATION LETTER</w:t>
      </w:r>
    </w:p>
    <w:bookmarkStart w:id="20" w:name="Xeaad7b23b9fa5c049caf8305f82b40e9aac988a"/>
    <w:p>
      <w:pPr>
        <w:pStyle w:val="Heading2"/>
      </w:pPr>
      <w:r>
        <w:t xml:space="preserve">Advancing Nutritional Excellence in Spain Valencia Through Dietetic Scholarship</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iCs/>
          <w:i/>
        </w:rPr>
        <w:t xml:space="preserve">International Nutrition Foundation for Mediterranean Health (INFMH)</w:t>
      </w:r>
    </w:p>
    <w:p>
      <w:pPr>
        <w:pStyle w:val="BodyText"/>
      </w:pPr>
      <w:r>
        <w:t xml:space="preserve">Palacio de la Generalitat</w:t>
      </w:r>
      <w:r>
        <w:br/>
      </w:r>
      <w:r>
        <w:t xml:space="preserve">Plaza del Ayuntamiento, s/n</w:t>
      </w:r>
      <w:r>
        <w:br/>
      </w:r>
      <w:r>
        <w:t xml:space="preserve">46001 Valencia, Spain</w:t>
      </w:r>
    </w:p>
    <w:p>
      <w:pPr>
        <w:pStyle w:val="BodyText"/>
      </w:pPr>
      <w:r>
        <w:t xml:space="preserve">Dear Esteemed Scholarship Committee,</w:t>
      </w:r>
    </w:p>
    <w:p>
      <w:pPr>
        <w:pStyle w:val="BodyText"/>
      </w:pPr>
      <w:r>
        <w:t xml:space="preserve">I am writing with profound enthusiasm to submit my formal application for the prestigious International Nutrition Scholarships Program at the University of Valencia, specifically seeking funding to pursue advanced studies in Clinical Dietetics within Spain's vibrant Valencian community. As a dedicated future Dietitian committed to transforming nutritional healthcare across Spain, this scholarship represents not merely financial support but a pivotal opportunity to contribute meaningfully to Valencia's public health ecosystem. My journey toward becoming a culturally attuned Dietitian has been deeply intertwined with the rich culinary heritage of the Mediterranean, making Spain Valencia the indispensable crucible for my professional development.</w:t>
      </w:r>
    </w:p>
    <w:p>
      <w:pPr>
        <w:pStyle w:val="BodyText"/>
      </w:pPr>
      <w:r>
        <w:t xml:space="preserve">Having completed my Bachelor of Science in Nutrition and Food Science at Universitat de Barcelona with a 3.9/4.0 GPA, I have consistently sought to bridge academic rigor with real-world application. During my undergraduate studies, I volunteered at the Hospital Clínico Universitario in Valencia, where I assisted dietitians in managing diabetic patient care programs within the city's diverse immigrant communities – a demographic that exemplifies Spain's evolving nutritional landscape. This experience revealed how profoundly cultural context shapes dietary adherence; for instance, adapting traditional Valencian paella recipes to meet glycemic control goals for elderly patients with Type 2 diabetes required nuanced understanding of both culinary tradition and clinical necessity. It was here that I first recognized the unique opportunity Spain Valencia offers to study nutrition as a living, evolving practice deeply rooted in regional identity.</w:t>
      </w:r>
    </w:p>
    <w:p>
      <w:pPr>
        <w:pStyle w:val="BodyText"/>
      </w:pPr>
      <w:r>
        <w:t xml:space="preserve">My academic focus has centered on the Mediterranean Diet's evidence-based health benefits, particularly its role in reducing cardiovascular disease – a leading cause of mortality across Spain. I have published preliminary research (under Dr. Elena Martínez at Universidad de Valencia's Center for Nutritional Epidemiology) exploring how socioeconomic factors influence adherence to traditional Valencian dietary patterns among rural populations near La Albufera natural park, an area renowned for its sustainable agricultural practices. This work directly aligns with Spain's national health strategy (Spain's 2030 Health Plan), which prioritizes diet-related chronic disease prevention through localized interventions. The scholarship would enable me to expand this research during my master's program at the University of Valencia’s School of Nursing and Dietetics – a program uniquely positioned to integrate clinical training with Valencian culinary anthropology.</w:t>
      </w:r>
    </w:p>
    <w:p>
      <w:pPr>
        <w:pStyle w:val="BodyText"/>
      </w:pPr>
      <w:r>
        <w:t xml:space="preserve">Why Spain Valencia, specifically? Beyond its designation as a UNESCO Creative City of Gastronomy (2015), the region offers an unparalleled learning environment where theoretical knowledge meets vibrant cultural practice. Valencia’s healthcare system actively incorporates dietitians into primary care teams – a model I aim to refine through my studies. The city’s network of community nutrition centers, such as those operated by the Conselleria de Sanitat, provides direct access to diverse populations including agricultural workers in the huerta (irrigated farmlands), urban youth, and elderly residents – all critical demographics for evidence-based dietary intervention. Moreover, Valencia’s commitment to food sovereignty through initiatives like the Valencian Food Sovereignty Charter creates a dynamic ecosystem where my scholarship would directly support local health equity goals.</w:t>
      </w:r>
    </w:p>
    <w:p>
      <w:pPr>
        <w:pStyle w:val="BodyText"/>
      </w:pPr>
      <w:r>
        <w:t xml:space="preserve">My proposed research during the scholarship period will focus on "Optimizing Mediterranean Diet Adherence in Low-Income Urban Communities of Valencia Through Culturally Tailored Nutritional Interventions." This project addresses a critical gap: while Spain has robust national dietary guidelines, implementation often fails to account for urban food deserts and cultural preferences. My methodology – combining quantitative dietary assessments with qualitative focus groups centered on Valencian family meal traditions – will generate actionable protocols for healthcare providers across Spain. For instance, adapting traditional "fideuà" (noodle paella) using whole grains and reduced sodium could serve as a culturally resonant template for cardiac patients. This research will directly support Spain’s National Strategy for Healthy Nutrition 2021-2030, which emphasizes region-specific dietary approaches.</w:t>
      </w:r>
    </w:p>
    <w:p>
      <w:pPr>
        <w:pStyle w:val="BodyText"/>
      </w:pPr>
      <w:r>
        <w:t xml:space="preserve">The financial aspect of this scholarship is equally crucial to my trajectory. As an international student from Colombia, I face significant tuition and living costs in Valencia – estimated at €15,600 annually. The scholarship would cover 80% of these expenses, allowing me to fully immerse myself in clinical rotations at institutions like the University Hospital La Fe while simultaneously engaging with local nutrition advocacy groups such as Red de Salud de la Comunitat Valenciana. Without this support, I would need to divert critical time from academic pursuits toward part-time work, compromising my ability to contribute meaningfully to Valencia’s healthcare innovation.</w:t>
      </w:r>
    </w:p>
    <w:p>
      <w:pPr>
        <w:pStyle w:val="BodyText"/>
      </w:pPr>
      <w:r>
        <w:t xml:space="preserve">My long-term vision extends beyond personal achievement; I aim to establish a community-based Dietitian model in Valencia that serves marginalized populations through mobile nutrition clinics. Drawing from my experience with the city's "Cocina Social" programs, these clinics would partner with local markets (like Mercado Central) to create affordable, culturally appropriate meal plans using hyper-local produce. I have already secured preliminary interest from the Valencia City Council’s Public Health Department for this initiative, which requires advanced training in community nutrition – precisely what the scholarship enables.</w:t>
      </w:r>
    </w:p>
    <w:p>
      <w:pPr>
        <w:pStyle w:val="BodyText"/>
      </w:pPr>
      <w:r>
        <w:t xml:space="preserve">In Spain Valencia, dietetics is not merely a clinical profession but a cultural stewardship. The Mediterranean Diet's UNESCO recognition underscores its role as both heritage and health solution. As I prepare to become a Spanish-licensed Dietitian, this scholarship represents the essential bridge between my academic preparation and the urgent need for nutrition professionals in our communities. I am eager to contribute to Valencia’s legacy of culinary excellence while advancing evidence-based dietary care that honors local traditions without compromising clinical outcomes.</w:t>
      </w:r>
    </w:p>
    <w:p>
      <w:pPr>
        <w:pStyle w:val="BodyText"/>
      </w:pPr>
      <w:r>
        <w:t xml:space="preserve">Thank you for considering my application. My enclosed documents include academic transcripts, research proposals, and letters of recommendation from Dr. Martínez (University of Valencia) and Dr. Carlos Roldán (Hospital Clínico Universitario), both deeply invested in the Valencian nutritional landscape. I welcome the opportunity to discuss how my background as a future Dietitian aligns with your mission to strengthen Spain’s health infrastructure through innovative scholarship.</w:t>
      </w:r>
    </w:p>
    <w:p>
      <w:pPr>
        <w:pStyle w:val="BodyText"/>
      </w:pPr>
      <w:r>
        <w:t xml:space="preserve">With sincere gratitude and professional commitment,</w:t>
      </w:r>
    </w:p>
    <w:p>
      <w:pPr>
        <w:pStyle w:val="BodyText"/>
      </w:pPr>
      <w:r>
        <w:rPr>
          <w:bCs/>
          <w:b/>
        </w:rPr>
        <w:t xml:space="preserve">María Fernández González</w:t>
      </w:r>
    </w:p>
    <w:p>
      <w:pPr>
        <w:pStyle w:val="BodyText"/>
      </w:pPr>
      <w:r>
        <w:t xml:space="preserve">Address: Carrer de la Pau, 12</w:t>
      </w:r>
      <w:r>
        <w:br/>
      </w:r>
      <w:r>
        <w:t xml:space="preserve">46001 Valencia, Spain</w:t>
      </w:r>
    </w:p>
    <w:p>
      <w:pPr>
        <w:pStyle w:val="BodyText"/>
      </w:pPr>
      <w:r>
        <w:t xml:space="preserve">Email: maria.fernandez.valencia@university.es</w:t>
      </w:r>
      <w:r>
        <w:br/>
      </w:r>
      <w:r>
        <w:t xml:space="preserve">Phone: +34 658 976 234</w:t>
      </w:r>
    </w:p>
    <w:p>
      <w:pPr>
        <w:pStyle w:val="BodyText"/>
      </w:pPr>
      <w:r>
        <w:rPr>
          <w:bCs/>
          <w:b/>
        </w:rPr>
        <w:t xml:space="preserve">Key Integration of Required Elements:</w:t>
      </w:r>
    </w:p>
    <w:p>
      <w:pPr>
        <w:numPr>
          <w:ilvl w:val="0"/>
          <w:numId w:val="1001"/>
        </w:numPr>
        <w:pStyle w:val="Compact"/>
      </w:pPr>
      <w:r>
        <w:rPr>
          <w:iCs/>
          <w:i/>
        </w:rPr>
        <w:t xml:space="preserve">Scholarship Application Letter</w:t>
      </w:r>
      <w:r>
        <w:t xml:space="preserve">: Explicitly framed as a formal request for funding to advance dietetic studies in Spain.</w:t>
      </w:r>
    </w:p>
    <w:p>
      <w:pPr>
        <w:numPr>
          <w:ilvl w:val="0"/>
          <w:numId w:val="1001"/>
        </w:numPr>
        <w:pStyle w:val="Compact"/>
      </w:pPr>
      <w:r>
        <w:rPr>
          <w:iCs/>
          <w:i/>
        </w:rPr>
        <w:t xml:space="preserve">Dietitian</w:t>
      </w:r>
      <w:r>
        <w:t xml:space="preserve">: Central role throughout, emphasizing clinical training, cultural competence, and professional goals within Valencian healthcare.</w:t>
      </w:r>
    </w:p>
    <w:p>
      <w:pPr>
        <w:numPr>
          <w:ilvl w:val="0"/>
          <w:numId w:val="1001"/>
        </w:numPr>
        <w:pStyle w:val="Compact"/>
      </w:pPr>
      <w:r>
        <w:rPr>
          <w:iCs/>
          <w:i/>
        </w:rPr>
        <w:t xml:space="preserve">Spain Valencia</w:t>
      </w:r>
      <w:r>
        <w:t xml:space="preserve">: Specific references to Valencia's geography (La Albufera), institutions (University of Valencia), policies (Valencian Food Sovereignty Charter), and cultural context (Mediterranean Diet UNESCO design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Valencia</dc:title>
  <dc:creator/>
  <dc:language>en</dc:language>
  <cp:keywords/>
  <dcterms:created xsi:type="dcterms:W3CDTF">2025-12-10T11:03:12Z</dcterms:created>
  <dcterms:modified xsi:type="dcterms:W3CDTF">2025-12-10T11:03:12Z</dcterms:modified>
</cp:coreProperties>
</file>

<file path=docProps/custom.xml><?xml version="1.0" encoding="utf-8"?>
<Properties xmlns="http://schemas.openxmlformats.org/officeDocument/2006/custom-properties" xmlns:vt="http://schemas.openxmlformats.org/officeDocument/2006/docPropsVTypes"/>
</file>